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925B0" w14:textId="77777777" w:rsidR="0085457C" w:rsidRPr="00A10175" w:rsidRDefault="008545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  <w:lang w:val="en-US"/>
        </w:rPr>
      </w:pPr>
    </w:p>
    <w:tbl>
      <w:tblPr>
        <w:tblStyle w:val="af2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42"/>
        <w:gridCol w:w="5003"/>
      </w:tblGrid>
      <w:tr w:rsidR="0085457C" w:rsidRPr="00A10175" w14:paraId="35EE7A59" w14:textId="77777777">
        <w:tc>
          <w:tcPr>
            <w:tcW w:w="4342" w:type="dxa"/>
            <w:vAlign w:val="center"/>
          </w:tcPr>
          <w:p w14:paraId="6EF7BF3B" w14:textId="77777777" w:rsidR="0085457C" w:rsidRPr="00A10175" w:rsidRDefault="0085457C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</w:tcPr>
          <w:p w14:paraId="317022A9" w14:textId="77777777" w:rsidR="0085457C" w:rsidRPr="00A10175" w:rsidRDefault="00FE7ABA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10175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45DFDFAA" wp14:editId="3894697B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4</wp:posOffset>
                  </wp:positionV>
                  <wp:extent cx="1914525" cy="654050"/>
                  <wp:effectExtent l="0" t="0" r="0" b="0"/>
                  <wp:wrapTopAndBottom distT="0" distB="0"/>
                  <wp:docPr id="3" name="image1.png" descr="PHC_ukr_nob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HC_ukr_nob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8D870B7" w14:textId="77777777" w:rsidR="0085457C" w:rsidRPr="00A10175" w:rsidRDefault="0085457C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268E1CA" w14:textId="215A195C" w:rsidR="0085457C" w:rsidRPr="00A10175" w:rsidRDefault="00FE7ABA" w:rsidP="002C5A3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Державна установа </w:t>
      </w: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 відбір Консультанта з</w:t>
      </w:r>
      <w:r w:rsidR="00C30DDE"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створення словника </w:t>
      </w:r>
      <w:r w:rsidR="00FC4C6B" w:rsidRPr="00A10175">
        <w:rPr>
          <w:rFonts w:asciiTheme="minorHAnsi" w:hAnsiTheme="minorHAnsi" w:cstheme="minorHAnsi"/>
          <w:b/>
          <w:sz w:val="24"/>
          <w:szCs w:val="24"/>
          <w:lang w:val="uk-UA"/>
        </w:rPr>
        <w:t>медичних виразів для</w:t>
      </w:r>
      <w:r w:rsidR="00C30DDE"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кодування причин смерті </w:t>
      </w:r>
      <w:r w:rsidR="00FC4C6B" w:rsidRPr="00A10175">
        <w:rPr>
          <w:rFonts w:asciiTheme="minorHAnsi" w:hAnsiTheme="minorHAnsi" w:cstheme="minorHAnsi"/>
          <w:b/>
          <w:sz w:val="24"/>
          <w:szCs w:val="24"/>
          <w:lang w:val="uk-UA"/>
        </w:rPr>
        <w:t>за МКХ-10</w:t>
      </w:r>
      <w:r w:rsidR="00C30DDE"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в рамках проекту </w:t>
      </w:r>
    </w:p>
    <w:p w14:paraId="4CAADCE5" w14:textId="77777777" w:rsidR="0085457C" w:rsidRPr="00A10175" w:rsidRDefault="00FE7ABA">
      <w:pPr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«</w:t>
      </w:r>
      <w:r w:rsidRPr="00A10175">
        <w:rPr>
          <w:rFonts w:asciiTheme="minorHAnsi" w:hAnsiTheme="minorHAnsi" w:cstheme="minorHAnsi"/>
          <w:b/>
          <w:sz w:val="24"/>
          <w:szCs w:val="24"/>
          <w:highlight w:val="white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.</w:t>
      </w:r>
    </w:p>
    <w:p w14:paraId="0A28DDAA" w14:textId="329933DE" w:rsidR="00CA59F5" w:rsidRPr="00A10175" w:rsidRDefault="00CA59F5" w:rsidP="00CA59F5">
      <w:pPr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Кількість позицій:</w:t>
      </w:r>
      <w:r w:rsidR="00FC4C6B"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4</w:t>
      </w:r>
    </w:p>
    <w:p w14:paraId="2C75FB3C" w14:textId="680F91B6" w:rsidR="00CA59F5" w:rsidRPr="00A10175" w:rsidRDefault="00CA59F5" w:rsidP="00A10175">
      <w:pPr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Назва позиції:  </w:t>
      </w:r>
      <w:bookmarkStart w:id="0" w:name="_Hlk105666493"/>
      <w:r w:rsidRPr="00A10175">
        <w:rPr>
          <w:rFonts w:asciiTheme="minorHAnsi" w:hAnsiTheme="minorHAnsi" w:cstheme="minorHAnsi"/>
          <w:sz w:val="24"/>
          <w:szCs w:val="24"/>
          <w:lang w:val="uk-UA"/>
        </w:rPr>
        <w:t>Консультант</w:t>
      </w:r>
      <w:bookmarkStart w:id="1" w:name="_Hlk105754451"/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bookmarkEnd w:id="0"/>
      <w:bookmarkEnd w:id="1"/>
      <w:r w:rsidR="00FC4C6B" w:rsidRPr="00A10175">
        <w:rPr>
          <w:rFonts w:asciiTheme="minorHAnsi" w:hAnsiTheme="minorHAnsi" w:cstheme="minorHAnsi"/>
          <w:sz w:val="24"/>
          <w:szCs w:val="24"/>
          <w:lang w:val="uk-UA"/>
        </w:rPr>
        <w:t>з створення словника медичних виразів для кодування причин смерті за МКХ-10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14:paraId="7706975C" w14:textId="77777777" w:rsidR="00CA59F5" w:rsidRPr="00A10175" w:rsidRDefault="00CA59F5" w:rsidP="00CA59F5">
      <w:pPr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Інформація щодо установи:</w:t>
      </w:r>
    </w:p>
    <w:p w14:paraId="52E998B6" w14:textId="7C9E8BD8" w:rsidR="00CA59F5" w:rsidRPr="00A10175" w:rsidRDefault="00CA59F5" w:rsidP="00CA5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ind w:left="57"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>cоціально</w:t>
      </w:r>
      <w:proofErr w:type="spellEnd"/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- 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 </w:t>
      </w:r>
    </w:p>
    <w:p w14:paraId="130F0519" w14:textId="20D4A27D" w:rsidR="0085457C" w:rsidRPr="00A10175" w:rsidRDefault="00CA59F5">
      <w:pPr>
        <w:keepNext/>
        <w:spacing w:before="280" w:after="280" w:line="240" w:lineRule="auto"/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Завдання</w:t>
      </w:r>
      <w:r w:rsidR="00FE7ABA" w:rsidRPr="00A10175">
        <w:rPr>
          <w:rFonts w:asciiTheme="minorHAnsi" w:hAnsiTheme="minorHAnsi" w:cstheme="minorHAnsi"/>
          <w:b/>
          <w:sz w:val="24"/>
          <w:szCs w:val="24"/>
          <w:lang w:val="uk-UA"/>
        </w:rPr>
        <w:t>:</w:t>
      </w:r>
    </w:p>
    <w:p w14:paraId="73967DAD" w14:textId="2370A8AD" w:rsidR="008B0B58" w:rsidRPr="00A10175" w:rsidRDefault="008B0B58" w:rsidP="008B0B58">
      <w:pPr>
        <w:pStyle w:val="a4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right="57"/>
        <w:jc w:val="both"/>
        <w:rPr>
          <w:rFonts w:asciiTheme="minorHAnsi" w:hAnsiTheme="minorHAnsi" w:cstheme="minorHAnsi"/>
          <w:color w:val="000000"/>
          <w:highlight w:val="white"/>
          <w:lang w:val="uk-UA"/>
        </w:rPr>
      </w:pPr>
      <w:r w:rsidRPr="00A10175">
        <w:rPr>
          <w:rFonts w:asciiTheme="minorHAnsi" w:hAnsiTheme="minorHAnsi" w:cstheme="minorHAnsi"/>
          <w:color w:val="000000"/>
          <w:lang w:val="uk-UA"/>
        </w:rPr>
        <w:t xml:space="preserve">Послуги із складання переліку медичних виразів, зазначених у </w:t>
      </w:r>
      <w:proofErr w:type="spellStart"/>
      <w:r w:rsidRPr="00A10175">
        <w:rPr>
          <w:rFonts w:asciiTheme="minorHAnsi" w:hAnsiTheme="minorHAnsi" w:cstheme="minorHAnsi"/>
          <w:color w:val="000000"/>
          <w:lang w:val="uk-UA"/>
        </w:rPr>
        <w:t>свідоцтвах</w:t>
      </w:r>
      <w:proofErr w:type="spellEnd"/>
      <w:r w:rsidRPr="00A10175">
        <w:rPr>
          <w:rFonts w:asciiTheme="minorHAnsi" w:hAnsiTheme="minorHAnsi" w:cstheme="minorHAnsi"/>
          <w:color w:val="000000"/>
          <w:lang w:val="uk-UA"/>
        </w:rPr>
        <w:t xml:space="preserve"> про смерть.</w:t>
      </w:r>
    </w:p>
    <w:p w14:paraId="7A94314D" w14:textId="6B998E5C" w:rsidR="008B0B58" w:rsidRPr="00A10175" w:rsidRDefault="008B0B58" w:rsidP="008B0B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 w:line="240" w:lineRule="auto"/>
        <w:ind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кодування медичних виразів, зазначених у </w:t>
      </w:r>
      <w:proofErr w:type="spellStart"/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>свідоцтвах</w:t>
      </w:r>
      <w:proofErr w:type="spellEnd"/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ро смерть,  відповідно до стандартних кодів МКХ-10.</w:t>
      </w:r>
    </w:p>
    <w:p w14:paraId="5790E80C" w14:textId="77777777" w:rsidR="008B0B58" w:rsidRPr="00A10175" w:rsidRDefault="008B0B58" w:rsidP="008B0B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 w:line="240" w:lineRule="auto"/>
        <w:ind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створення та розробки електронного медичного словника з діагностичними термінами та відповідними їм кодами міжнародної класифікації </w:t>
      </w:r>
      <w:proofErr w:type="spellStart"/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>хвороб</w:t>
      </w:r>
      <w:proofErr w:type="spellEnd"/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10 перегляду (МКХ-10). </w:t>
      </w:r>
    </w:p>
    <w:p w14:paraId="5B01F9C5" w14:textId="77777777" w:rsidR="008B0B58" w:rsidRPr="00A10175" w:rsidRDefault="008B0B58" w:rsidP="008B0B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 w:line="240" w:lineRule="auto"/>
        <w:ind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>Надання консультацій розробникам та редагування матеріалу у відповідності до коментарів та зворотного зв’язку.</w:t>
      </w:r>
    </w:p>
    <w:p w14:paraId="66C2783B" w14:textId="0DB10463" w:rsidR="008B0B58" w:rsidRPr="00A10175" w:rsidRDefault="008B0B58" w:rsidP="008B0B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 w:line="240" w:lineRule="auto"/>
        <w:ind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color w:val="000000"/>
          <w:sz w:val="24"/>
          <w:szCs w:val="24"/>
          <w:lang w:val="uk-UA"/>
        </w:rPr>
        <w:t>Підготовка кінцевого варіанту словника відповідно до коментарів та правок.</w:t>
      </w:r>
    </w:p>
    <w:p w14:paraId="2AD0B7BA" w14:textId="29BAB9CF" w:rsidR="0085457C" w:rsidRPr="00A10175" w:rsidRDefault="00FE7AB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  <w:lang w:val="uk-UA"/>
        </w:rPr>
      </w:pPr>
      <w:bookmarkStart w:id="2" w:name="_heading=h.gjdgxs" w:colFirst="0" w:colLast="0"/>
      <w:bookmarkEnd w:id="2"/>
      <w:r w:rsidRPr="00A10175">
        <w:rPr>
          <w:rFonts w:asciiTheme="minorHAnsi" w:hAnsiTheme="minorHAnsi" w:cstheme="minorHAnsi"/>
          <w:b/>
          <w:color w:val="000000"/>
          <w:sz w:val="24"/>
          <w:szCs w:val="24"/>
          <w:lang w:val="uk-UA"/>
        </w:rPr>
        <w:t>Професійні та кваліфікаційні вимоги:</w:t>
      </w:r>
    </w:p>
    <w:p w14:paraId="6F66CA61" w14:textId="3311D78C" w:rsidR="008B0B58" w:rsidRPr="00A10175" w:rsidRDefault="008B0B58" w:rsidP="008B0B58">
      <w:pPr>
        <w:spacing w:after="0" w:line="240" w:lineRule="auto"/>
        <w:ind w:left="284" w:firstLine="142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●  </w:t>
      </w:r>
      <w:r w:rsidR="009B6A38"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>Вища освіта за спеціальністю «Медицина».</w:t>
      </w:r>
    </w:p>
    <w:p w14:paraId="4985D35C" w14:textId="7E9C87CA" w:rsidR="008B0B58" w:rsidRPr="00A10175" w:rsidRDefault="009B6A38" w:rsidP="009B6A38">
      <w:pPr>
        <w:spacing w:after="0" w:line="240" w:lineRule="auto"/>
        <w:ind w:left="284" w:firstLine="142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●   Робота за спеціальністю лікар-патологоанатом, лікар судово-медичної експертизи, лікар-онколог, сімейний лікар не менше 3 роки. </w:t>
      </w:r>
    </w:p>
    <w:p w14:paraId="556ED590" w14:textId="4E86E73B" w:rsidR="008B0B58" w:rsidRPr="00A10175" w:rsidRDefault="008B0B58" w:rsidP="008B0B58">
      <w:pPr>
        <w:spacing w:after="0" w:line="240" w:lineRule="auto"/>
        <w:ind w:left="284" w:firstLine="142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lastRenderedPageBreak/>
        <w:t xml:space="preserve">●  </w:t>
      </w:r>
      <w:r w:rsidR="009B6A38"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>Досвід роботи із медичною документацією, що засвідчує смерть, не менше 3 років. </w:t>
      </w:r>
    </w:p>
    <w:p w14:paraId="1803C590" w14:textId="2861A651" w:rsidR="008B0B58" w:rsidRPr="00A10175" w:rsidRDefault="008B0B58" w:rsidP="008B0B58">
      <w:pPr>
        <w:spacing w:after="0" w:line="240" w:lineRule="auto"/>
        <w:ind w:left="284" w:firstLine="142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●  </w:t>
      </w:r>
      <w:r w:rsidR="009B6A38"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>Знання класифікації МКХ-10, правил та рекомендацій ВООЗ для вибору основної причини смерті.</w:t>
      </w:r>
    </w:p>
    <w:p w14:paraId="63BEED64" w14:textId="453629C6" w:rsidR="008B0B58" w:rsidRPr="00A10175" w:rsidRDefault="008B0B58" w:rsidP="008B0B58">
      <w:pPr>
        <w:spacing w:after="0" w:line="240" w:lineRule="auto"/>
        <w:ind w:left="284" w:firstLine="142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● </w:t>
      </w:r>
      <w:r w:rsidR="009B6A38"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Перевага надається особам із знанням англійської мови на рівні </w:t>
      </w:r>
      <w:proofErr w:type="spellStart"/>
      <w:r w:rsidRPr="00A10175">
        <w:rPr>
          <w:rFonts w:asciiTheme="minorHAnsi" w:hAnsiTheme="minorHAnsi" w:cstheme="minorHAnsi"/>
          <w:sz w:val="24"/>
          <w:szCs w:val="24"/>
          <w:lang w:val="uk-UA"/>
        </w:rPr>
        <w:t>Intermediate</w:t>
      </w:r>
      <w:proofErr w:type="spellEnd"/>
      <w:r w:rsidRPr="00A10175">
        <w:rPr>
          <w:rFonts w:asciiTheme="minorHAnsi" w:hAnsiTheme="minorHAnsi" w:cstheme="minorHAnsi"/>
          <w:sz w:val="24"/>
          <w:szCs w:val="24"/>
          <w:lang w:val="uk-UA"/>
        </w:rPr>
        <w:t>.  </w:t>
      </w:r>
    </w:p>
    <w:p w14:paraId="2EA60B7E" w14:textId="49ED5B2F" w:rsidR="008B0B58" w:rsidRPr="00A10175" w:rsidRDefault="008B0B58" w:rsidP="008B0B58">
      <w:pPr>
        <w:spacing w:after="0" w:line="240" w:lineRule="auto"/>
        <w:ind w:left="284" w:firstLine="142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● </w:t>
      </w:r>
      <w:r w:rsidR="009B6A38"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Впевнений користувач ПК та офісного обладнання.</w:t>
      </w:r>
    </w:p>
    <w:p w14:paraId="394F1280" w14:textId="77777777" w:rsidR="0085457C" w:rsidRPr="00A10175" w:rsidRDefault="0085457C" w:rsidP="00DE13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</w:p>
    <w:p w14:paraId="2985830E" w14:textId="6C858775" w:rsidR="0085457C" w:rsidRPr="00A10175" w:rsidRDefault="00FE7ABA">
      <w:pPr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Резюме мають бути надіслані на електронну адресу: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hyperlink r:id="rId7">
        <w:r w:rsidRPr="00A10175">
          <w:rPr>
            <w:rFonts w:asciiTheme="minorHAnsi" w:hAnsiTheme="minorHAnsi" w:cstheme="minorHAnsi"/>
            <w:b/>
            <w:color w:val="000000"/>
            <w:sz w:val="24"/>
            <w:szCs w:val="24"/>
            <w:u w:val="single"/>
            <w:lang w:val="uk-UA"/>
          </w:rPr>
          <w:t>vacancies@phc.org.ua</w:t>
        </w:r>
      </w:hyperlink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 В темі листа, будь ласка, зазначте:</w:t>
      </w: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“</w:t>
      </w:r>
      <w:r w:rsidR="00A10175" w:rsidRPr="00A10175">
        <w:rPr>
          <w:rFonts w:asciiTheme="minorHAnsi" w:hAnsiTheme="minorHAnsi" w:cstheme="minorHAnsi"/>
          <w:b/>
          <w:sz w:val="24"/>
          <w:szCs w:val="24"/>
          <w:lang w:val="uk-UA"/>
        </w:rPr>
        <w:t>300-2022</w:t>
      </w:r>
      <w:r w:rsidR="00A10175">
        <w:rPr>
          <w:rFonts w:asciiTheme="minorHAnsi" w:hAnsiTheme="minorHAnsi" w:cstheme="minorHAnsi"/>
          <w:lang w:val="uk-UA"/>
        </w:rPr>
        <w:t xml:space="preserve"> </w:t>
      </w:r>
      <w:r w:rsidR="00653C3E"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Консультант </w:t>
      </w:r>
      <w:r w:rsidR="00FC4C6B"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з створення словника медичних виразів для кодування причин смерті за МКХ-10 </w:t>
      </w: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”.</w:t>
      </w:r>
    </w:p>
    <w:p w14:paraId="02017FAA" w14:textId="40140E41" w:rsidR="0085457C" w:rsidRPr="00A10175" w:rsidRDefault="00FE7ABA">
      <w:p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>Термін подання документів – до</w:t>
      </w:r>
      <w:r w:rsid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1</w:t>
      </w:r>
      <w:r w:rsidR="005603C8">
        <w:rPr>
          <w:rFonts w:asciiTheme="minorHAnsi" w:hAnsiTheme="minorHAnsi" w:cstheme="minorHAnsi"/>
          <w:b/>
          <w:sz w:val="24"/>
          <w:szCs w:val="24"/>
          <w:lang w:val="uk-UA"/>
        </w:rPr>
        <w:t>2</w:t>
      </w:r>
      <w:r w:rsid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="005603C8">
        <w:rPr>
          <w:rFonts w:asciiTheme="minorHAnsi" w:hAnsiTheme="minorHAnsi" w:cstheme="minorHAnsi"/>
          <w:b/>
          <w:sz w:val="24"/>
          <w:szCs w:val="24"/>
          <w:lang w:val="uk-UA"/>
        </w:rPr>
        <w:t>грудня</w:t>
      </w:r>
      <w:r w:rsid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 2022року</w:t>
      </w:r>
      <w:r w:rsidRPr="00A10175">
        <w:rPr>
          <w:rFonts w:asciiTheme="minorHAnsi" w:hAnsiTheme="minorHAnsi" w:cstheme="minorHAnsi"/>
          <w:b/>
          <w:sz w:val="24"/>
          <w:szCs w:val="24"/>
          <w:lang w:val="uk-UA"/>
        </w:rPr>
        <w:t xml:space="preserve">,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t xml:space="preserve">реєстрація документів </w:t>
      </w:r>
      <w:r w:rsidRPr="00A10175">
        <w:rPr>
          <w:rFonts w:asciiTheme="minorHAnsi" w:hAnsiTheme="minorHAnsi" w:cstheme="minorHAnsi"/>
          <w:sz w:val="24"/>
          <w:szCs w:val="24"/>
          <w:lang w:val="uk-UA"/>
        </w:rPr>
        <w:br/>
        <w:t>завершується о 18:00.</w:t>
      </w:r>
    </w:p>
    <w:p w14:paraId="0E8B4C7E" w14:textId="77777777" w:rsidR="0085457C" w:rsidRPr="00A10175" w:rsidRDefault="00FE7ABA">
      <w:p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A10175">
        <w:rPr>
          <w:rFonts w:asciiTheme="minorHAnsi" w:hAnsiTheme="minorHAnsi" w:cstheme="minorHAnsi"/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10225F1" w14:textId="77777777" w:rsidR="0085457C" w:rsidRPr="00A10175" w:rsidRDefault="0085457C">
      <w:pPr>
        <w:spacing w:line="240" w:lineRule="auto"/>
        <w:jc w:val="both"/>
        <w:rPr>
          <w:rFonts w:asciiTheme="minorHAnsi" w:hAnsiTheme="minorHAnsi" w:cstheme="minorHAnsi"/>
          <w:sz w:val="24"/>
          <w:szCs w:val="24"/>
          <w:lang w:val="uk-UA"/>
        </w:rPr>
      </w:pPr>
    </w:p>
    <w:p w14:paraId="1A764075" w14:textId="77777777" w:rsidR="0085457C" w:rsidRPr="00A10175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937AEE" w14:textId="77777777" w:rsidR="0085457C" w:rsidRPr="00A10175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85457C" w:rsidRPr="00A10175">
      <w:pgSz w:w="11906" w:h="16838"/>
      <w:pgMar w:top="850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453EE"/>
    <w:multiLevelType w:val="hybridMultilevel"/>
    <w:tmpl w:val="2A0A379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C4B27"/>
    <w:multiLevelType w:val="multilevel"/>
    <w:tmpl w:val="A9C67F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F1347"/>
    <w:multiLevelType w:val="multilevel"/>
    <w:tmpl w:val="ADDC7F6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01763A"/>
    <w:multiLevelType w:val="multilevel"/>
    <w:tmpl w:val="A2E82292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 w16cid:durableId="742095951">
    <w:abstractNumId w:val="2"/>
  </w:num>
  <w:num w:numId="2" w16cid:durableId="1233588892">
    <w:abstractNumId w:val="3"/>
  </w:num>
  <w:num w:numId="3" w16cid:durableId="1057053466">
    <w:abstractNumId w:val="1"/>
  </w:num>
  <w:num w:numId="4" w16cid:durableId="1031764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LY0NjEyNTE2NTVU0lEKTi0uzszPAykwqgUAvHFtAywAAAA="/>
  </w:docVars>
  <w:rsids>
    <w:rsidRoot w:val="0085457C"/>
    <w:rsid w:val="00004C12"/>
    <w:rsid w:val="000B45C2"/>
    <w:rsid w:val="000F0C46"/>
    <w:rsid w:val="001B5625"/>
    <w:rsid w:val="002C5A36"/>
    <w:rsid w:val="002D49A2"/>
    <w:rsid w:val="002D7363"/>
    <w:rsid w:val="0035533C"/>
    <w:rsid w:val="00374058"/>
    <w:rsid w:val="003B1A44"/>
    <w:rsid w:val="003B36E7"/>
    <w:rsid w:val="004069A2"/>
    <w:rsid w:val="00444DD9"/>
    <w:rsid w:val="004D3FF9"/>
    <w:rsid w:val="005603C8"/>
    <w:rsid w:val="005C2B80"/>
    <w:rsid w:val="00630AAE"/>
    <w:rsid w:val="00653C3E"/>
    <w:rsid w:val="006969CD"/>
    <w:rsid w:val="006D5387"/>
    <w:rsid w:val="00766645"/>
    <w:rsid w:val="00776A9D"/>
    <w:rsid w:val="007A3751"/>
    <w:rsid w:val="0085457C"/>
    <w:rsid w:val="008B0B58"/>
    <w:rsid w:val="0093162E"/>
    <w:rsid w:val="00933457"/>
    <w:rsid w:val="009B6A38"/>
    <w:rsid w:val="00A10175"/>
    <w:rsid w:val="00A442B7"/>
    <w:rsid w:val="00A90EF7"/>
    <w:rsid w:val="00C30DDE"/>
    <w:rsid w:val="00CA59F5"/>
    <w:rsid w:val="00D86990"/>
    <w:rsid w:val="00DD338D"/>
    <w:rsid w:val="00DE138D"/>
    <w:rsid w:val="00E71C33"/>
    <w:rsid w:val="00E9208F"/>
    <w:rsid w:val="00F03CC3"/>
    <w:rsid w:val="00FC4C6B"/>
    <w:rsid w:val="00FD1944"/>
    <w:rsid w:val="00FE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2BC73"/>
  <w15:docId w15:val="{92D9BDD7-E223-44E2-BA7D-21500C22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4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annotation reference"/>
    <w:uiPriority w:val="99"/>
    <w:semiHidden/>
    <w:unhideWhenUsed/>
    <w:rPr>
      <w:sz w:val="16"/>
      <w:szCs w:val="16"/>
    </w:rPr>
  </w:style>
  <w:style w:type="paragraph" w:styleId="ad">
    <w:name w:val="annotation subject"/>
    <w:basedOn w:val="ae"/>
    <w:next w:val="ae"/>
    <w:link w:val="af"/>
    <w:uiPriority w:val="99"/>
    <w:semiHidden/>
    <w:unhideWhenUsed/>
    <w:rPr>
      <w:b/>
      <w:bCs/>
    </w:rPr>
  </w:style>
  <w:style w:type="character" w:customStyle="1" w:styleId="af">
    <w:name w:val="Тема примечания Знак"/>
    <w:basedOn w:val="af0"/>
    <w:link w:val="ad"/>
    <w:uiPriority w:val="99"/>
    <w:semiHidden/>
    <w:rPr>
      <w:b/>
      <w:bCs/>
      <w:sz w:val="20"/>
      <w:szCs w:val="20"/>
    </w:rPr>
  </w:style>
  <w:style w:type="paragraph" w:styleId="ae">
    <w:name w:val="annotation text"/>
    <w:basedOn w:val="a"/>
    <w:link w:val="af0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link w:val="ae"/>
    <w:uiPriority w:val="99"/>
    <w:semiHidden/>
    <w:rPr>
      <w:sz w:val="20"/>
      <w:szCs w:val="20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2">
    <w:basedOn w:val="a1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1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qaU3QWIAHCTwU6I3Zh0LaaiRew==">AMUW2mWkXJSdakRe9pZ1Px+WqH1HyzNM//wxIveIkQ0fO/iSiROoLmlJBHvsQ3385Msa2tjvu/V2JVnlK6uIKTXTgQMXDMPMGtBL+a6BZedTPlBwKvN4Qo0KAxLDfTaCYI+CFBAf9ma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05</Words>
  <Characters>1143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i.dringova</cp:lastModifiedBy>
  <cp:revision>3</cp:revision>
  <dcterms:created xsi:type="dcterms:W3CDTF">2022-11-07T09:50:00Z</dcterms:created>
  <dcterms:modified xsi:type="dcterms:W3CDTF">2022-12-02T09:00:00Z</dcterms:modified>
</cp:coreProperties>
</file>